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C13C1" w14:textId="729E9109" w:rsidR="0065776D" w:rsidRDefault="00736A0A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General sword info: </w:t>
      </w:r>
      <w:hyperlink r:id="rId4" w:history="1">
        <w:r w:rsidR="00A1012F" w:rsidRPr="00DA06B2">
          <w:rPr>
            <w:rStyle w:val="Hyperlink"/>
            <w:sz w:val="24"/>
            <w:szCs w:val="24"/>
            <w:lang w:val="en-GB"/>
          </w:rPr>
          <w:t>https://en.wikipedia.org/wiki/Classification_of_swords</w:t>
        </w:r>
      </w:hyperlink>
    </w:p>
    <w:p w14:paraId="2B91F113" w14:textId="71DD23F4" w:rsidR="00A1012F" w:rsidRPr="00736A0A" w:rsidRDefault="00A1012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Medieval weapons: </w:t>
      </w:r>
      <w:r w:rsidRPr="00A1012F">
        <w:rPr>
          <w:sz w:val="24"/>
          <w:szCs w:val="24"/>
          <w:lang w:val="en-GB"/>
        </w:rPr>
        <w:t>https://medievalbritain.com/category/type/medieval-life/weapons/</w:t>
      </w:r>
    </w:p>
    <w:sectPr w:rsidR="00A1012F" w:rsidRPr="00736A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Y0MDQ0MjYwNDNT0lEKTi0uzszPAykwqgUATs8j1ywAAAA="/>
  </w:docVars>
  <w:rsids>
    <w:rsidRoot w:val="006D3B3B"/>
    <w:rsid w:val="0065776D"/>
    <w:rsid w:val="006D3B3B"/>
    <w:rsid w:val="00736A0A"/>
    <w:rsid w:val="00A10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CEEB7"/>
  <w15:chartTrackingRefBased/>
  <w15:docId w15:val="{5ECD4307-578C-4AA6-A6AF-F43CD67D5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01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1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.wikipedia.org/wiki/Classification_of_swor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3</cp:revision>
  <dcterms:created xsi:type="dcterms:W3CDTF">2020-11-18T11:38:00Z</dcterms:created>
  <dcterms:modified xsi:type="dcterms:W3CDTF">2020-11-18T14:58:00Z</dcterms:modified>
</cp:coreProperties>
</file>